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73DA7B" w14:textId="1F43F2A9" w:rsidR="00030EE3" w:rsidRPr="004B7F20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/>
          <w:bCs/>
          <w:noProof/>
          <w:sz w:val="24"/>
          <w:szCs w:val="24"/>
          <w:lang w:val="sr-Cyrl-RS"/>
        </w:rPr>
      </w:pPr>
      <w:r w:rsidRPr="004B7F20">
        <w:rPr>
          <w:rFonts w:ascii="Times New Roman" w:hAnsi="Times New Roman" w:cs="Times New Roman"/>
          <w:b/>
          <w:bCs/>
          <w:noProof/>
          <w:sz w:val="24"/>
          <w:szCs w:val="24"/>
          <w:lang w:val="sr-Cyrl-RS"/>
        </w:rPr>
        <w:t>ПРИЛОГ 2</w:t>
      </w:r>
    </w:p>
    <w:p w14:paraId="5991890F" w14:textId="77777777" w:rsidR="00030EE3" w:rsidRPr="004B7F20" w:rsidRDefault="00030EE3" w:rsidP="00030EE3">
      <w:pPr>
        <w:spacing w:after="0" w:line="276" w:lineRule="auto"/>
        <w:rPr>
          <w:rFonts w:ascii="Times New Roman" w:hAnsi="Times New Roman" w:cs="Times New Roman"/>
          <w:noProof/>
          <w:lang w:val="sr-Cyrl-RS"/>
        </w:rPr>
      </w:pPr>
    </w:p>
    <w:p w14:paraId="43BECC25" w14:textId="133C14B6" w:rsidR="00612AAC" w:rsidRPr="004B7F20" w:rsidRDefault="009009DC" w:rsidP="004B7F20">
      <w:pPr>
        <w:spacing w:after="0" w:line="276" w:lineRule="auto"/>
        <w:jc w:val="center"/>
        <w:rPr>
          <w:rFonts w:ascii="Times New Roman" w:hAnsi="Times New Roman" w:cs="Times New Roman"/>
          <w:b/>
          <w:noProof/>
          <w:sz w:val="28"/>
          <w:szCs w:val="28"/>
          <w:lang w:val="sr-Cyrl-RS"/>
        </w:rPr>
      </w:pPr>
      <w:r w:rsidRPr="004B7F20"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 xml:space="preserve">Листа фирми/привредних субјеката изабраних на основу Јавног позива </w:t>
      </w:r>
      <w:r w:rsidR="00033A92" w:rsidRPr="004B7F20"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 xml:space="preserve">за привредне субјекте </w:t>
      </w:r>
      <w:r w:rsidRPr="004B7F20"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>општине</w:t>
      </w:r>
      <w:r w:rsidR="00E56840" w:rsidRPr="004B7F20">
        <w:rPr>
          <w:rFonts w:ascii="Times New Roman" w:hAnsi="Times New Roman" w:cs="Times New Roman"/>
          <w:b/>
          <w:noProof/>
          <w:sz w:val="28"/>
          <w:szCs w:val="28"/>
          <w:lang w:val="sr-Cyrl-RS"/>
        </w:rPr>
        <w:t xml:space="preserve"> Осечина</w:t>
      </w:r>
    </w:p>
    <w:p w14:paraId="3F43DF43" w14:textId="5A4564A5" w:rsidR="00030EE3" w:rsidRPr="004B7F20" w:rsidRDefault="00030EE3" w:rsidP="00030EE3">
      <w:pPr>
        <w:spacing w:after="0" w:line="276" w:lineRule="auto"/>
        <w:rPr>
          <w:rFonts w:ascii="Times New Roman" w:hAnsi="Times New Roman" w:cs="Times New Roman"/>
          <w:noProof/>
          <w:sz w:val="28"/>
          <w:szCs w:val="28"/>
          <w:lang w:val="sr-Cyrl-RS"/>
        </w:rPr>
      </w:pPr>
    </w:p>
    <w:p w14:paraId="3332ED1A" w14:textId="77777777" w:rsidR="00612AAC" w:rsidRPr="004B7F20" w:rsidRDefault="00612AAC" w:rsidP="00030EE3">
      <w:pPr>
        <w:spacing w:after="0" w:line="276" w:lineRule="auto"/>
        <w:rPr>
          <w:rFonts w:ascii="Times New Roman" w:hAnsi="Times New Roman" w:cs="Times New Roman"/>
          <w:noProof/>
          <w:sz w:val="28"/>
          <w:szCs w:val="28"/>
          <w:lang w:val="sr-Cyrl-RS"/>
        </w:rPr>
      </w:pPr>
    </w:p>
    <w:p w14:paraId="2CCA1056" w14:textId="4AF62B70" w:rsidR="00030EE3" w:rsidRPr="004B7F20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i/>
          <w:noProof/>
          <w:color w:val="009999"/>
          <w:sz w:val="28"/>
          <w:szCs w:val="28"/>
          <w:lang w:val="sr-Cyrl-RS"/>
        </w:rPr>
      </w:pPr>
    </w:p>
    <w:p w14:paraId="045DA6ED" w14:textId="363222D1" w:rsidR="00CA0418" w:rsidRPr="004B7F20" w:rsidRDefault="00CA0418" w:rsidP="004B7F20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i/>
          <w:noProof/>
          <w:sz w:val="28"/>
          <w:szCs w:val="24"/>
          <w:lang w:val="sr-Cyrl-RS"/>
        </w:rPr>
      </w:pPr>
      <w:r w:rsidRPr="004B7F20">
        <w:rPr>
          <w:rFonts w:ascii="Times New Roman" w:eastAsia="Times New Roman" w:hAnsi="Times New Roman" w:cs="Times New Roman"/>
          <w:i/>
          <w:noProof/>
          <w:sz w:val="28"/>
          <w:szCs w:val="24"/>
          <w:lang w:val="sr-Cyrl-RS"/>
        </w:rPr>
        <w:t>Листа фирми/привредн</w:t>
      </w:r>
      <w:r w:rsidR="009009DC" w:rsidRPr="004B7F20">
        <w:rPr>
          <w:rFonts w:ascii="Times New Roman" w:eastAsia="Times New Roman" w:hAnsi="Times New Roman" w:cs="Times New Roman"/>
          <w:i/>
          <w:noProof/>
          <w:sz w:val="28"/>
          <w:szCs w:val="24"/>
          <w:lang w:val="sr-Cyrl-RS"/>
        </w:rPr>
        <w:t xml:space="preserve">их субјеката са које грађани </w:t>
      </w:r>
      <w:r w:rsidRPr="004B7F20">
        <w:rPr>
          <w:rFonts w:ascii="Times New Roman" w:eastAsia="Times New Roman" w:hAnsi="Times New Roman" w:cs="Times New Roman"/>
          <w:i/>
          <w:noProof/>
          <w:sz w:val="28"/>
          <w:szCs w:val="24"/>
          <w:lang w:val="sr-Cyrl-RS"/>
        </w:rPr>
        <w:t>бирају једну фирму за одговарајућу меру од које морају да прибаве предрачун са ценом и количином опреме и уградњу. Овај предрачун је обавезно поднети уз пријаву.</w:t>
      </w:r>
    </w:p>
    <w:p w14:paraId="6FEED3EF" w14:textId="77777777" w:rsidR="00CA0418" w:rsidRPr="004B7F20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sr-Cyrl-RS"/>
        </w:rPr>
      </w:pPr>
    </w:p>
    <w:p w14:paraId="5EE17567" w14:textId="1E2863A3" w:rsidR="00030EE3" w:rsidRPr="004B7F20" w:rsidRDefault="00030EE3" w:rsidP="0064695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sr-Cyrl-RS"/>
        </w:rPr>
      </w:pPr>
      <w:r w:rsidRPr="004B7F20"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sr-Cyrl-RS"/>
        </w:rPr>
        <w:tab/>
      </w:r>
    </w:p>
    <w:tbl>
      <w:tblPr>
        <w:tblStyle w:val="TableGrid"/>
        <w:tblpPr w:leftFromText="180" w:rightFromText="180" w:vertAnchor="text" w:horzAnchor="page" w:tblpXSpec="center" w:tblpY="294"/>
        <w:tblW w:w="10768" w:type="dxa"/>
        <w:tblLook w:val="04A0" w:firstRow="1" w:lastRow="0" w:firstColumn="1" w:lastColumn="0" w:noHBand="0" w:noVBand="1"/>
      </w:tblPr>
      <w:tblGrid>
        <w:gridCol w:w="704"/>
        <w:gridCol w:w="10064"/>
      </w:tblGrid>
      <w:tr w:rsidR="001B11B2" w:rsidRPr="004B7F20" w14:paraId="003EC25F" w14:textId="77777777" w:rsidTr="001B11B2">
        <w:tc>
          <w:tcPr>
            <w:tcW w:w="704" w:type="dxa"/>
            <w:shd w:val="clear" w:color="auto" w:fill="E7E6E6" w:themeFill="background2"/>
            <w:vAlign w:val="center"/>
          </w:tcPr>
          <w:p w14:paraId="6C24B252" w14:textId="77777777" w:rsidR="001B11B2" w:rsidRPr="004B7F20" w:rsidRDefault="001B11B2" w:rsidP="001B11B2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</w:pPr>
            <w:r w:rsidRPr="004B7F2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>А)</w:t>
            </w:r>
          </w:p>
        </w:tc>
        <w:tc>
          <w:tcPr>
            <w:tcW w:w="10064" w:type="dxa"/>
          </w:tcPr>
          <w:p w14:paraId="56D9E54E" w14:textId="77777777" w:rsidR="001B11B2" w:rsidRPr="004B7F20" w:rsidRDefault="001B11B2" w:rsidP="001B11B2">
            <w:pPr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  <w:lang w:val="sr-Cyrl-RS"/>
              </w:rPr>
            </w:pPr>
            <w:r w:rsidRPr="004B7F2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 xml:space="preserve">УГРАДЊА И НАБАВКА МАТЕРИЈАЛА ЗА ТЕРМИЧКУ ИЗОЛАЦИЈУ СПОЉНИХ ЗИДОВА И КРОВОВА </w:t>
            </w:r>
          </w:p>
        </w:tc>
      </w:tr>
      <w:tr w:rsidR="001B11B2" w:rsidRPr="004B7F20" w14:paraId="78572D51" w14:textId="77777777" w:rsidTr="001B11B2">
        <w:tc>
          <w:tcPr>
            <w:tcW w:w="704" w:type="dxa"/>
            <w:shd w:val="clear" w:color="auto" w:fill="E7E6E6" w:themeFill="background2"/>
            <w:vAlign w:val="center"/>
          </w:tcPr>
          <w:p w14:paraId="02B3729C" w14:textId="77777777" w:rsidR="001B11B2" w:rsidRPr="004B7F20" w:rsidRDefault="001B11B2" w:rsidP="001B11B2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</w:pPr>
            <w:r w:rsidRPr="004B7F2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>1.</w:t>
            </w:r>
          </w:p>
        </w:tc>
        <w:tc>
          <w:tcPr>
            <w:tcW w:w="10064" w:type="dxa"/>
          </w:tcPr>
          <w:p w14:paraId="394071B6" w14:textId="47106E28" w:rsidR="001B11B2" w:rsidRPr="004B7F20" w:rsidRDefault="001B11B2" w:rsidP="000D1162">
            <w:pPr>
              <w:ind w:left="34" w:right="33"/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</w:pPr>
            <w:r w:rsidRPr="004B7F20"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  <w:t xml:space="preserve">Молерска радња „Stil haus“ Осечина, Дарко Јовановски предузетник, Ул. Карађорђева бр. 176, 14 253 Осечина, зак.заступник Дарко Јовановски, контакт тел. 0605158090, e-mail: </w:t>
            </w:r>
            <w:hyperlink r:id="rId8" w:history="1">
              <w:r w:rsidRPr="004B7F20">
                <w:rPr>
                  <w:rStyle w:val="Hyperlink"/>
                  <w:rFonts w:ascii="Times New Roman" w:hAnsi="Times New Roman" w:cs="Times New Roman"/>
                  <w:bCs/>
                  <w:noProof/>
                  <w:sz w:val="28"/>
                  <w:szCs w:val="28"/>
                  <w:lang w:val="sr-Cyrl-RS"/>
                </w:rPr>
                <w:t>sliki86b</w:t>
              </w:r>
              <w:r w:rsidRPr="004B7F20">
                <w:rPr>
                  <w:rStyle w:val="Hyperlink"/>
                  <w:rFonts w:ascii="Calibri" w:hAnsi="Calibri" w:cs="Times New Roman"/>
                  <w:bCs/>
                  <w:noProof/>
                  <w:sz w:val="28"/>
                  <w:szCs w:val="28"/>
                  <w:lang w:val="sr-Cyrl-RS"/>
                </w:rPr>
                <w:t>@</w:t>
              </w:r>
              <w:r w:rsidRPr="004B7F20">
                <w:rPr>
                  <w:rStyle w:val="Hyperlink"/>
                  <w:rFonts w:ascii="Times New Roman" w:hAnsi="Times New Roman" w:cs="Times New Roman"/>
                  <w:bCs/>
                  <w:noProof/>
                  <w:sz w:val="28"/>
                  <w:szCs w:val="28"/>
                  <w:lang w:val="sr-Cyrl-RS"/>
                </w:rPr>
                <w:t>gmail.com</w:t>
              </w:r>
            </w:hyperlink>
            <w:r w:rsidRPr="004B7F20"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  <w:t>, број бодова 91, 1</w:t>
            </w:r>
            <w:r w:rsidR="005330DE" w:rsidRPr="004B7F20"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  <w:t>.</w:t>
            </w:r>
          </w:p>
        </w:tc>
      </w:tr>
      <w:tr w:rsidR="001B11B2" w:rsidRPr="004B7F20" w14:paraId="2D38273C" w14:textId="77777777" w:rsidTr="001B11B2">
        <w:tc>
          <w:tcPr>
            <w:tcW w:w="704" w:type="dxa"/>
            <w:shd w:val="clear" w:color="auto" w:fill="E7E6E6" w:themeFill="background2"/>
            <w:vAlign w:val="center"/>
          </w:tcPr>
          <w:p w14:paraId="43727104" w14:textId="77777777" w:rsidR="001B11B2" w:rsidRPr="004B7F20" w:rsidRDefault="001B11B2" w:rsidP="001B11B2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</w:pPr>
            <w:r w:rsidRPr="004B7F2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>2.</w:t>
            </w:r>
          </w:p>
        </w:tc>
        <w:tc>
          <w:tcPr>
            <w:tcW w:w="10064" w:type="dxa"/>
          </w:tcPr>
          <w:p w14:paraId="18667235" w14:textId="6CF83EDD" w:rsidR="001B11B2" w:rsidRPr="004B7F20" w:rsidRDefault="001B11B2" w:rsidP="000D1162">
            <w:pPr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</w:pPr>
            <w:r w:rsidRPr="004B7F20"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  <w:t>СЗР Срећковић, Срећковић Ми</w:t>
            </w:r>
            <w:r w:rsidR="000D1162" w:rsidRPr="004B7F20"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  <w:t>ленко предузетник Осечина, Ул. б</w:t>
            </w:r>
            <w:r w:rsidRPr="004B7F20"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  <w:t xml:space="preserve">раће Недић бр. 13, 14253 Осечина, зак.заступник </w:t>
            </w:r>
            <w:r w:rsidRPr="004B7F20">
              <w:rPr>
                <w:noProof/>
                <w:sz w:val="28"/>
                <w:szCs w:val="28"/>
                <w:lang w:val="sr-Cyrl-RS"/>
              </w:rPr>
              <w:t xml:space="preserve"> </w:t>
            </w:r>
            <w:r w:rsidRPr="004B7F20"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  <w:t xml:space="preserve">Срећковић Миленко, </w:t>
            </w:r>
            <w:r w:rsidR="005330DE" w:rsidRPr="004B7F20"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  <w:t xml:space="preserve">контакт тел. 0631036053, e-mail: </w:t>
            </w:r>
            <w:hyperlink r:id="rId9" w:history="1">
              <w:r w:rsidR="005330DE" w:rsidRPr="004B7F20">
                <w:rPr>
                  <w:rStyle w:val="Hyperlink"/>
                  <w:rFonts w:ascii="Times New Roman" w:hAnsi="Times New Roman" w:cs="Times New Roman"/>
                  <w:bCs/>
                  <w:noProof/>
                  <w:sz w:val="28"/>
                  <w:szCs w:val="28"/>
                  <w:lang w:val="sr-Cyrl-RS"/>
                </w:rPr>
                <w:t>milenkosreckovic</w:t>
              </w:r>
              <w:r w:rsidR="005330DE" w:rsidRPr="004B7F20">
                <w:rPr>
                  <w:rStyle w:val="Hyperlink"/>
                  <w:rFonts w:ascii="Calibri" w:hAnsi="Calibri" w:cs="Times New Roman"/>
                  <w:bCs/>
                  <w:noProof/>
                  <w:sz w:val="28"/>
                  <w:szCs w:val="28"/>
                  <w:lang w:val="sr-Cyrl-RS"/>
                </w:rPr>
                <w:t>@</w:t>
              </w:r>
              <w:r w:rsidR="005330DE" w:rsidRPr="004B7F20">
                <w:rPr>
                  <w:rStyle w:val="Hyperlink"/>
                  <w:rFonts w:ascii="Times New Roman" w:hAnsi="Times New Roman" w:cs="Times New Roman"/>
                  <w:bCs/>
                  <w:noProof/>
                  <w:sz w:val="28"/>
                  <w:szCs w:val="28"/>
                  <w:lang w:val="sr-Cyrl-RS"/>
                </w:rPr>
                <w:t>gmail.com</w:t>
              </w:r>
            </w:hyperlink>
            <w:r w:rsidR="005330DE" w:rsidRPr="004B7F20"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  <w:t>, број бодова 82,61 .</w:t>
            </w:r>
          </w:p>
        </w:tc>
      </w:tr>
      <w:tr w:rsidR="001B11B2" w:rsidRPr="004B7F20" w14:paraId="22630F8F" w14:textId="77777777" w:rsidTr="001B11B2">
        <w:tc>
          <w:tcPr>
            <w:tcW w:w="704" w:type="dxa"/>
            <w:shd w:val="clear" w:color="auto" w:fill="E7E6E6" w:themeFill="background2"/>
            <w:vAlign w:val="center"/>
          </w:tcPr>
          <w:p w14:paraId="5E45E350" w14:textId="77777777" w:rsidR="001B11B2" w:rsidRPr="004B7F20" w:rsidRDefault="001B11B2" w:rsidP="001B11B2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</w:pPr>
            <w:r w:rsidRPr="004B7F2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>3.</w:t>
            </w:r>
          </w:p>
        </w:tc>
        <w:tc>
          <w:tcPr>
            <w:tcW w:w="10064" w:type="dxa"/>
          </w:tcPr>
          <w:p w14:paraId="3A2E6EF2" w14:textId="4876C7D9" w:rsidR="001B11B2" w:rsidRPr="004B7F20" w:rsidRDefault="005330DE" w:rsidP="000D1162">
            <w:pPr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</w:pPr>
            <w:r w:rsidRPr="004B7F20"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  <w:t xml:space="preserve">Жељко Поповић предузетник, Радња за производњу столарије Alu-salton 2020, Ул. Остружањски пут бр. 48, 14253 Осечина,  законски заступник Жељко Поповић, контакт тел. 063/83955278, e-mail: </w:t>
            </w:r>
            <w:hyperlink r:id="rId10" w:history="1">
              <w:r w:rsidRPr="004B7F20">
                <w:rPr>
                  <w:rStyle w:val="Hyperlink"/>
                  <w:rFonts w:ascii="Times New Roman" w:hAnsi="Times New Roman" w:cs="Times New Roman"/>
                  <w:bCs/>
                  <w:noProof/>
                  <w:sz w:val="28"/>
                  <w:szCs w:val="28"/>
                  <w:lang w:val="sr-Cyrl-RS"/>
                </w:rPr>
                <w:t>alusalton</w:t>
              </w:r>
              <w:r w:rsidRPr="004B7F20">
                <w:rPr>
                  <w:rStyle w:val="Hyperlink"/>
                  <w:rFonts w:ascii="Calibri" w:hAnsi="Calibri" w:cs="Times New Roman"/>
                  <w:bCs/>
                  <w:noProof/>
                  <w:sz w:val="28"/>
                  <w:szCs w:val="28"/>
                  <w:lang w:val="sr-Cyrl-RS"/>
                </w:rPr>
                <w:t>@</w:t>
              </w:r>
              <w:r w:rsidRPr="004B7F20">
                <w:rPr>
                  <w:rStyle w:val="Hyperlink"/>
                  <w:rFonts w:ascii="Times New Roman" w:hAnsi="Times New Roman" w:cs="Times New Roman"/>
                  <w:bCs/>
                  <w:noProof/>
                  <w:sz w:val="28"/>
                  <w:szCs w:val="28"/>
                  <w:lang w:val="sr-Cyrl-RS"/>
                </w:rPr>
                <w:t>gmail.com</w:t>
              </w:r>
            </w:hyperlink>
            <w:r w:rsidRPr="004B7F20"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  <w:t>, број бодова 66,58.</w:t>
            </w:r>
          </w:p>
        </w:tc>
      </w:tr>
      <w:tr w:rsidR="001B11B2" w:rsidRPr="004B7F20" w14:paraId="04ECDB05" w14:textId="77777777" w:rsidTr="001B11B2">
        <w:tc>
          <w:tcPr>
            <w:tcW w:w="704" w:type="dxa"/>
            <w:shd w:val="clear" w:color="auto" w:fill="E7E6E6" w:themeFill="background2"/>
            <w:vAlign w:val="center"/>
          </w:tcPr>
          <w:p w14:paraId="4D58AC07" w14:textId="5C5EBC3C" w:rsidR="001B11B2" w:rsidRPr="004B7F20" w:rsidRDefault="005330DE" w:rsidP="001B11B2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</w:pPr>
            <w:r w:rsidRPr="004B7F2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 xml:space="preserve">4. </w:t>
            </w:r>
          </w:p>
        </w:tc>
        <w:tc>
          <w:tcPr>
            <w:tcW w:w="10064" w:type="dxa"/>
          </w:tcPr>
          <w:p w14:paraId="5DCC6288" w14:textId="60B5C262" w:rsidR="001B11B2" w:rsidRPr="004B7F20" w:rsidRDefault="005330DE" w:rsidP="000D1162">
            <w:pPr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</w:pPr>
            <w:r w:rsidRPr="004B7F20"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  <w:t xml:space="preserve">Милош Перић предузетник, Молерско фарбарска радња Ентеријери Перић Осечина, Ул. Вука Караџића 68, 14253 Осечина, законски заступник Милош Перић, контакт тел. </w:t>
            </w:r>
            <w:r w:rsidR="004A4E6A" w:rsidRPr="004B7F20"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  <w:t xml:space="preserve">064/9765200, e-mail: </w:t>
            </w:r>
            <w:hyperlink r:id="rId11" w:history="1">
              <w:r w:rsidR="004A4E6A" w:rsidRPr="004B7F20">
                <w:rPr>
                  <w:rStyle w:val="Hyperlink"/>
                  <w:rFonts w:ascii="Times New Roman" w:hAnsi="Times New Roman" w:cs="Times New Roman"/>
                  <w:bCs/>
                  <w:noProof/>
                  <w:sz w:val="28"/>
                  <w:szCs w:val="28"/>
                  <w:lang w:val="sr-Cyrl-RS"/>
                </w:rPr>
                <w:t>milosperic684</w:t>
              </w:r>
              <w:r w:rsidR="004A4E6A" w:rsidRPr="004B7F20">
                <w:rPr>
                  <w:rStyle w:val="Hyperlink"/>
                  <w:rFonts w:ascii="Calibri" w:hAnsi="Calibri" w:cs="Times New Roman"/>
                  <w:bCs/>
                  <w:noProof/>
                  <w:sz w:val="28"/>
                  <w:szCs w:val="28"/>
                  <w:lang w:val="sr-Cyrl-RS"/>
                </w:rPr>
                <w:t>@</w:t>
              </w:r>
              <w:r w:rsidR="004A4E6A" w:rsidRPr="004B7F20">
                <w:rPr>
                  <w:rStyle w:val="Hyperlink"/>
                  <w:rFonts w:ascii="Times New Roman" w:hAnsi="Times New Roman" w:cs="Times New Roman"/>
                  <w:bCs/>
                  <w:noProof/>
                  <w:sz w:val="28"/>
                  <w:szCs w:val="28"/>
                  <w:lang w:val="sr-Cyrl-RS"/>
                </w:rPr>
                <w:t>gmail.com</w:t>
              </w:r>
            </w:hyperlink>
            <w:r w:rsidR="004A4E6A" w:rsidRPr="004B7F20"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  <w:t>, број бодова 66,58.</w:t>
            </w:r>
          </w:p>
        </w:tc>
      </w:tr>
      <w:tr w:rsidR="004B7F20" w:rsidRPr="004B7F20" w14:paraId="6877D6FF" w14:textId="77777777" w:rsidTr="00745D63">
        <w:tc>
          <w:tcPr>
            <w:tcW w:w="10768" w:type="dxa"/>
            <w:gridSpan w:val="2"/>
            <w:shd w:val="clear" w:color="auto" w:fill="E7E6E6" w:themeFill="background2"/>
            <w:vAlign w:val="center"/>
          </w:tcPr>
          <w:p w14:paraId="76D8711A" w14:textId="77777777" w:rsidR="004B7F20" w:rsidRPr="004B7F20" w:rsidRDefault="004B7F20" w:rsidP="000D1162">
            <w:pPr>
              <w:jc w:val="both"/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</w:pPr>
          </w:p>
        </w:tc>
      </w:tr>
      <w:tr w:rsidR="001B11B2" w:rsidRPr="004B7F20" w14:paraId="2A47BD72" w14:textId="77777777" w:rsidTr="001B11B2">
        <w:tc>
          <w:tcPr>
            <w:tcW w:w="704" w:type="dxa"/>
            <w:shd w:val="clear" w:color="auto" w:fill="E7E6E6" w:themeFill="background2"/>
            <w:vAlign w:val="center"/>
          </w:tcPr>
          <w:p w14:paraId="0D9AF99B" w14:textId="77777777" w:rsidR="001B11B2" w:rsidRPr="004B7F20" w:rsidRDefault="001B11B2" w:rsidP="001B11B2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</w:pPr>
            <w:r w:rsidRPr="004B7F20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  <w:t>Б)</w:t>
            </w:r>
          </w:p>
        </w:tc>
        <w:tc>
          <w:tcPr>
            <w:tcW w:w="10064" w:type="dxa"/>
          </w:tcPr>
          <w:p w14:paraId="0D6657EC" w14:textId="77777777" w:rsidR="001B11B2" w:rsidRPr="004B7F20" w:rsidRDefault="001B11B2" w:rsidP="000D1162">
            <w:pPr>
              <w:jc w:val="both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</w:pPr>
            <w:r w:rsidRPr="004B7F20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  <w:t xml:space="preserve">НАБАВКА И УГРАДЊА ПРОЗОРА И СПОЉНИХ ВРАТА СА ПРАТЕЋИМ ГРАЂЕВИНСКИМ РАДОВИМА </w:t>
            </w:r>
          </w:p>
        </w:tc>
      </w:tr>
      <w:tr w:rsidR="001B11B2" w:rsidRPr="004B7F20" w14:paraId="172FD74B" w14:textId="77777777" w:rsidTr="001B11B2">
        <w:tc>
          <w:tcPr>
            <w:tcW w:w="704" w:type="dxa"/>
            <w:shd w:val="clear" w:color="auto" w:fill="E7E6E6" w:themeFill="background2"/>
            <w:vAlign w:val="center"/>
          </w:tcPr>
          <w:p w14:paraId="1D3B878C" w14:textId="0D0D4996" w:rsidR="001B11B2" w:rsidRPr="004B7F20" w:rsidRDefault="000D1162" w:rsidP="001B11B2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</w:pPr>
            <w:r w:rsidRPr="004B7F20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  <w:t>1.</w:t>
            </w:r>
          </w:p>
        </w:tc>
        <w:tc>
          <w:tcPr>
            <w:tcW w:w="10064" w:type="dxa"/>
          </w:tcPr>
          <w:p w14:paraId="0FCBC421" w14:textId="6E3EEDAB" w:rsidR="001B11B2" w:rsidRPr="004B7F20" w:rsidRDefault="000D1162" w:rsidP="00AE5117">
            <w:pPr>
              <w:jc w:val="both"/>
              <w:rPr>
                <w:rFonts w:ascii="Times New Roman" w:hAnsi="Times New Roman" w:cs="Times New Roman"/>
                <w:noProof/>
                <w:sz w:val="28"/>
                <w:szCs w:val="28"/>
                <w:lang w:val="sr-Cyrl-RS"/>
              </w:rPr>
            </w:pPr>
            <w:r w:rsidRPr="004B7F20">
              <w:rPr>
                <w:rFonts w:ascii="Times New Roman" w:hAnsi="Times New Roman" w:cs="Times New Roman"/>
                <w:noProof/>
                <w:sz w:val="28"/>
                <w:szCs w:val="28"/>
                <w:lang w:val="sr-Cyrl-RS"/>
              </w:rPr>
              <w:t xml:space="preserve">Драган Петровић предузетник, Радња за производњу PVC столарије Profil system line, Ул. браће Недић бр. 106, 14253 Осечина, законски заступник Драган Петровић, контакт тел. 063/442036, </w:t>
            </w:r>
            <w:r w:rsidRPr="004B7F20"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  <w:t xml:space="preserve"> e-mail: </w:t>
            </w:r>
            <w:hyperlink r:id="rId12" w:history="1">
              <w:r w:rsidRPr="004B7F20">
                <w:rPr>
                  <w:rStyle w:val="Hyperlink"/>
                  <w:rFonts w:ascii="Times New Roman" w:hAnsi="Times New Roman" w:cs="Times New Roman"/>
                  <w:bCs/>
                  <w:noProof/>
                  <w:sz w:val="28"/>
                  <w:szCs w:val="28"/>
                  <w:lang w:val="sr-Cyrl-RS"/>
                </w:rPr>
                <w:t>krcko1973@gmail.com</w:t>
              </w:r>
            </w:hyperlink>
            <w:r w:rsidRPr="004B7F20"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  <w:t>, број бодова 93,97</w:t>
            </w:r>
          </w:p>
        </w:tc>
      </w:tr>
      <w:tr w:rsidR="001B11B2" w:rsidRPr="004B7F20" w14:paraId="1D715D0C" w14:textId="77777777" w:rsidTr="001B11B2">
        <w:tc>
          <w:tcPr>
            <w:tcW w:w="704" w:type="dxa"/>
            <w:shd w:val="clear" w:color="auto" w:fill="E7E6E6" w:themeFill="background2"/>
            <w:vAlign w:val="center"/>
          </w:tcPr>
          <w:p w14:paraId="21631FA8" w14:textId="51CCA8D0" w:rsidR="001B11B2" w:rsidRPr="004B7F20" w:rsidRDefault="000D1162" w:rsidP="001B11B2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</w:pPr>
            <w:r w:rsidRPr="004B7F20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  <w:t>2.</w:t>
            </w:r>
          </w:p>
        </w:tc>
        <w:tc>
          <w:tcPr>
            <w:tcW w:w="10064" w:type="dxa"/>
          </w:tcPr>
          <w:p w14:paraId="72C2277A" w14:textId="31F0A9E1" w:rsidR="001B11B2" w:rsidRPr="004B7F20" w:rsidRDefault="000D1162" w:rsidP="00C912A3">
            <w:pPr>
              <w:jc w:val="both"/>
              <w:rPr>
                <w:rFonts w:ascii="Times New Roman" w:hAnsi="Times New Roman" w:cs="Times New Roman"/>
                <w:noProof/>
                <w:sz w:val="28"/>
                <w:szCs w:val="28"/>
                <w:lang w:val="sr-Cyrl-RS"/>
              </w:rPr>
            </w:pPr>
            <w:r w:rsidRPr="004B7F20">
              <w:rPr>
                <w:rFonts w:ascii="Times New Roman" w:hAnsi="Times New Roman" w:cs="Times New Roman"/>
                <w:noProof/>
                <w:sz w:val="28"/>
                <w:szCs w:val="28"/>
                <w:lang w:val="sr-Cyrl-RS"/>
              </w:rPr>
              <w:t xml:space="preserve">Привредно друштво за производњу, промет и услуге </w:t>
            </w:r>
            <w:r w:rsidR="00C912A3" w:rsidRPr="004B7F20">
              <w:rPr>
                <w:rFonts w:ascii="Times New Roman" w:hAnsi="Times New Roman" w:cs="Times New Roman"/>
                <w:noProof/>
                <w:sz w:val="28"/>
                <w:szCs w:val="28"/>
                <w:lang w:val="sr-Cyrl-RS"/>
              </w:rPr>
              <w:t>ЕУРОБАР ИНТЕРНАТИОНАЛ ДОО Об</w:t>
            </w:r>
            <w:r w:rsidRPr="004B7F20">
              <w:rPr>
                <w:rFonts w:ascii="Times New Roman" w:hAnsi="Times New Roman" w:cs="Times New Roman"/>
                <w:noProof/>
                <w:sz w:val="28"/>
                <w:szCs w:val="28"/>
                <w:lang w:val="sr-Cyrl-RS"/>
              </w:rPr>
              <w:t xml:space="preserve">реновац, Ул. Стевана Боднарова 6, Велико Поље,  Обреновац, законски заступник Зорица Баровић, контакт тел. 065/2280322, 011/7729305, </w:t>
            </w:r>
            <w:r w:rsidRPr="004B7F20"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  <w:t xml:space="preserve"> e-mail: </w:t>
            </w:r>
            <w:hyperlink r:id="rId13" w:history="1">
              <w:r w:rsidR="00C912A3" w:rsidRPr="004B7F20">
                <w:rPr>
                  <w:rStyle w:val="Hyperlink"/>
                  <w:rFonts w:ascii="Times New Roman" w:hAnsi="Times New Roman" w:cs="Times New Roman"/>
                  <w:bCs/>
                  <w:noProof/>
                  <w:sz w:val="28"/>
                  <w:szCs w:val="28"/>
                  <w:lang w:val="sr-Cyrl-RS"/>
                </w:rPr>
                <w:t>info@eurobar.rs</w:t>
              </w:r>
            </w:hyperlink>
            <w:r w:rsidR="00C912A3" w:rsidRPr="004B7F20"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  <w:t xml:space="preserve"> , број бодова 89,22.</w:t>
            </w:r>
          </w:p>
        </w:tc>
      </w:tr>
      <w:tr w:rsidR="001B11B2" w:rsidRPr="004B7F20" w14:paraId="1BEF9A48" w14:textId="77777777" w:rsidTr="001B11B2">
        <w:tc>
          <w:tcPr>
            <w:tcW w:w="704" w:type="dxa"/>
            <w:shd w:val="clear" w:color="auto" w:fill="E7E6E6" w:themeFill="background2"/>
            <w:vAlign w:val="center"/>
          </w:tcPr>
          <w:p w14:paraId="210B543A" w14:textId="3375274A" w:rsidR="001B11B2" w:rsidRPr="004B7F20" w:rsidRDefault="000D1162" w:rsidP="001B11B2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</w:pPr>
            <w:r w:rsidRPr="004B7F20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  <w:lastRenderedPageBreak/>
              <w:t>3.</w:t>
            </w:r>
          </w:p>
        </w:tc>
        <w:tc>
          <w:tcPr>
            <w:tcW w:w="10064" w:type="dxa"/>
          </w:tcPr>
          <w:p w14:paraId="4AAAF7C2" w14:textId="7E971BD0" w:rsidR="001B11B2" w:rsidRPr="004B7F20" w:rsidRDefault="00C912A3" w:rsidP="00AE5117">
            <w:pPr>
              <w:jc w:val="both"/>
              <w:rPr>
                <w:rFonts w:ascii="Times New Roman" w:hAnsi="Times New Roman" w:cs="Times New Roman"/>
                <w:noProof/>
                <w:sz w:val="28"/>
                <w:szCs w:val="28"/>
                <w:lang w:val="sr-Cyrl-RS"/>
              </w:rPr>
            </w:pPr>
            <w:r w:rsidRPr="004B7F20">
              <w:rPr>
                <w:rFonts w:ascii="Times New Roman" w:hAnsi="Times New Roman" w:cs="Times New Roman"/>
                <w:noProof/>
                <w:sz w:val="28"/>
                <w:szCs w:val="28"/>
                <w:lang w:val="sr-Cyrl-RS"/>
              </w:rPr>
              <w:t xml:space="preserve">Друштво за производњу ПВЦ профила, столарије, грађевинарство и промет робом „Вујић инвест“ доо Ваљево, Ул. Алексе Дундића 61/1, 14 000 Ваљево, законски заступник Владисав Вујић,  контакт тел. 014/227-201, 014/227-202, </w:t>
            </w:r>
            <w:r w:rsidRPr="004B7F20"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  <w:t xml:space="preserve"> e-mail:vujicvaljevo</w:t>
            </w:r>
            <w:r w:rsidRPr="004B7F20">
              <w:rPr>
                <w:rFonts w:ascii="Calibri" w:hAnsi="Calibri" w:cs="Times New Roman"/>
                <w:bCs/>
                <w:noProof/>
                <w:sz w:val="28"/>
                <w:szCs w:val="28"/>
                <w:lang w:val="sr-Cyrl-RS"/>
              </w:rPr>
              <w:t>@</w:t>
            </w:r>
            <w:r w:rsidRPr="004B7F20"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  <w:t>yahoo.com, број бодова 89,00.</w:t>
            </w:r>
          </w:p>
        </w:tc>
      </w:tr>
      <w:tr w:rsidR="001B11B2" w:rsidRPr="004B7F20" w14:paraId="127744E7" w14:textId="77777777" w:rsidTr="001B11B2">
        <w:tc>
          <w:tcPr>
            <w:tcW w:w="704" w:type="dxa"/>
            <w:shd w:val="clear" w:color="auto" w:fill="E7E6E6" w:themeFill="background2"/>
            <w:vAlign w:val="center"/>
          </w:tcPr>
          <w:p w14:paraId="51FE7699" w14:textId="30711D72" w:rsidR="001B11B2" w:rsidRPr="004B7F20" w:rsidRDefault="000D1162" w:rsidP="001B11B2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</w:pPr>
            <w:r w:rsidRPr="004B7F20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  <w:t>4.</w:t>
            </w:r>
          </w:p>
        </w:tc>
        <w:tc>
          <w:tcPr>
            <w:tcW w:w="10064" w:type="dxa"/>
          </w:tcPr>
          <w:p w14:paraId="2A18BF7F" w14:textId="602372FA" w:rsidR="001B11B2" w:rsidRPr="004B7F20" w:rsidRDefault="00AE5117" w:rsidP="00AE5117">
            <w:pPr>
              <w:jc w:val="both"/>
              <w:rPr>
                <w:rFonts w:ascii="Times New Roman" w:hAnsi="Times New Roman" w:cs="Times New Roman"/>
                <w:noProof/>
                <w:sz w:val="28"/>
                <w:szCs w:val="28"/>
                <w:lang w:val="sr-Cyrl-RS"/>
              </w:rPr>
            </w:pPr>
            <w:r w:rsidRPr="004B7F20">
              <w:rPr>
                <w:rFonts w:ascii="Times New Roman" w:hAnsi="Times New Roman" w:cs="Times New Roman"/>
                <w:noProof/>
                <w:sz w:val="28"/>
                <w:szCs w:val="28"/>
                <w:lang w:val="sr-Cyrl-RS"/>
              </w:rPr>
              <w:t xml:space="preserve">Предузеће за производњу и промет  AL-COMPANY doo Valjevo, Ул. Прва пролетерска бр. 60, 14 000 Ваљево, законски заступник Раденко Антић, контакт тел. 063/369392, e-mail: </w:t>
            </w:r>
            <w:hyperlink r:id="rId14" w:history="1">
              <w:r w:rsidRPr="004B7F20">
                <w:rPr>
                  <w:rStyle w:val="Hyperlink"/>
                  <w:rFonts w:ascii="Times New Roman" w:hAnsi="Times New Roman" w:cs="Times New Roman"/>
                  <w:noProof/>
                  <w:sz w:val="28"/>
                  <w:szCs w:val="28"/>
                  <w:lang w:val="sr-Cyrl-RS"/>
                </w:rPr>
                <w:t>alcompany@mts.rs</w:t>
              </w:r>
            </w:hyperlink>
            <w:r w:rsidRPr="004B7F20">
              <w:rPr>
                <w:rFonts w:ascii="Times New Roman" w:hAnsi="Times New Roman" w:cs="Times New Roman"/>
                <w:noProof/>
                <w:sz w:val="28"/>
                <w:szCs w:val="28"/>
                <w:lang w:val="sr-Cyrl-RS"/>
              </w:rPr>
              <w:t>, број бодова 88,30.</w:t>
            </w:r>
          </w:p>
        </w:tc>
      </w:tr>
      <w:tr w:rsidR="00C912A3" w:rsidRPr="004B7F20" w14:paraId="1F2A8B55" w14:textId="77777777" w:rsidTr="001B11B2">
        <w:tc>
          <w:tcPr>
            <w:tcW w:w="704" w:type="dxa"/>
            <w:shd w:val="clear" w:color="auto" w:fill="E7E6E6" w:themeFill="background2"/>
            <w:vAlign w:val="center"/>
          </w:tcPr>
          <w:p w14:paraId="1B29E6DC" w14:textId="3E2FFC3E" w:rsidR="00C912A3" w:rsidRPr="004B7F20" w:rsidRDefault="00C912A3" w:rsidP="001B11B2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</w:pPr>
            <w:r w:rsidRPr="004B7F20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  <w:t>5.</w:t>
            </w:r>
          </w:p>
        </w:tc>
        <w:tc>
          <w:tcPr>
            <w:tcW w:w="10064" w:type="dxa"/>
          </w:tcPr>
          <w:p w14:paraId="318A3BF2" w14:textId="51A05920" w:rsidR="00C912A3" w:rsidRPr="004B7F20" w:rsidRDefault="009E39C3" w:rsidP="009E39C3">
            <w:pPr>
              <w:rPr>
                <w:rFonts w:ascii="Times New Roman" w:hAnsi="Times New Roman" w:cs="Times New Roman"/>
                <w:noProof/>
                <w:sz w:val="28"/>
                <w:szCs w:val="28"/>
                <w:lang w:val="sr-Cyrl-RS"/>
              </w:rPr>
            </w:pPr>
            <w:r w:rsidRPr="004B7F20">
              <w:rPr>
                <w:rFonts w:ascii="Times New Roman" w:hAnsi="Times New Roman" w:cs="Times New Roman"/>
                <w:noProof/>
                <w:sz w:val="28"/>
                <w:szCs w:val="28"/>
                <w:lang w:val="sr-Cyrl-RS"/>
              </w:rPr>
              <w:t xml:space="preserve">EURO-PVC DOO Raška, Ул. Железничка бб, 36 350 Рашка, законски заступник Аранђел Белобрковић, контакт тел. 065/5007003, e-mail: </w:t>
            </w:r>
            <w:hyperlink r:id="rId15" w:history="1">
              <w:r w:rsidRPr="004B7F20">
                <w:rPr>
                  <w:rStyle w:val="Hyperlink"/>
                  <w:rFonts w:ascii="Times New Roman" w:hAnsi="Times New Roman" w:cs="Times New Roman"/>
                  <w:noProof/>
                  <w:sz w:val="28"/>
                  <w:szCs w:val="28"/>
                  <w:lang w:val="sr-Cyrl-RS"/>
                </w:rPr>
                <w:t>europvcraska</w:t>
              </w:r>
              <w:r w:rsidRPr="004B7F20">
                <w:rPr>
                  <w:rStyle w:val="Hyperlink"/>
                  <w:rFonts w:ascii="Calibri" w:hAnsi="Calibri" w:cs="Times New Roman"/>
                  <w:noProof/>
                  <w:sz w:val="28"/>
                  <w:szCs w:val="28"/>
                  <w:lang w:val="sr-Cyrl-RS"/>
                </w:rPr>
                <w:t>@</w:t>
              </w:r>
              <w:r w:rsidRPr="004B7F20">
                <w:rPr>
                  <w:rStyle w:val="Hyperlink"/>
                  <w:rFonts w:ascii="Times New Roman" w:hAnsi="Times New Roman" w:cs="Times New Roman"/>
                  <w:noProof/>
                  <w:sz w:val="28"/>
                  <w:szCs w:val="28"/>
                  <w:lang w:val="sr-Cyrl-RS"/>
                </w:rPr>
                <w:t>gmail.com</w:t>
              </w:r>
            </w:hyperlink>
            <w:r w:rsidRPr="004B7F20">
              <w:rPr>
                <w:rFonts w:ascii="Times New Roman" w:hAnsi="Times New Roman" w:cs="Times New Roman"/>
                <w:noProof/>
                <w:sz w:val="28"/>
                <w:szCs w:val="28"/>
                <w:lang w:val="sr-Cyrl-RS"/>
              </w:rPr>
              <w:t>, број бодова 87,46.</w:t>
            </w:r>
          </w:p>
        </w:tc>
      </w:tr>
      <w:tr w:rsidR="00C912A3" w:rsidRPr="004B7F20" w14:paraId="77208983" w14:textId="77777777" w:rsidTr="001B11B2">
        <w:tc>
          <w:tcPr>
            <w:tcW w:w="704" w:type="dxa"/>
            <w:shd w:val="clear" w:color="auto" w:fill="E7E6E6" w:themeFill="background2"/>
            <w:vAlign w:val="center"/>
          </w:tcPr>
          <w:p w14:paraId="625D2022" w14:textId="51ECB17C" w:rsidR="00C912A3" w:rsidRPr="004B7F20" w:rsidRDefault="00C912A3" w:rsidP="001B11B2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</w:pPr>
            <w:r w:rsidRPr="004B7F20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  <w:t>6.</w:t>
            </w:r>
          </w:p>
        </w:tc>
        <w:tc>
          <w:tcPr>
            <w:tcW w:w="10064" w:type="dxa"/>
          </w:tcPr>
          <w:p w14:paraId="29A697F6" w14:textId="7DEB2E74" w:rsidR="00C912A3" w:rsidRPr="004B7F20" w:rsidRDefault="00C912A3" w:rsidP="00C912A3">
            <w:pPr>
              <w:jc w:val="both"/>
              <w:rPr>
                <w:rFonts w:ascii="Times New Roman" w:hAnsi="Times New Roman" w:cs="Times New Roman"/>
                <w:noProof/>
                <w:sz w:val="28"/>
                <w:szCs w:val="28"/>
                <w:lang w:val="sr-Cyrl-RS"/>
              </w:rPr>
            </w:pPr>
            <w:r w:rsidRPr="004B7F20">
              <w:rPr>
                <w:rFonts w:ascii="Times New Roman" w:hAnsi="Times New Roman" w:cs="Times New Roman"/>
                <w:noProof/>
                <w:sz w:val="28"/>
                <w:szCs w:val="28"/>
                <w:lang w:val="sr-Cyrl-RS"/>
              </w:rPr>
              <w:t>Жељко Поповић предузетник, Радња за производњу столарије Alu-salton 2020, Ул. Остружањски пут бр. 48, 14253 Осечина,  законски заступник Жељко Поповић, контакт тел. 063/83955278, e-mail: alusalton@gmail.com, број бодова 86,97</w:t>
            </w:r>
          </w:p>
        </w:tc>
      </w:tr>
      <w:tr w:rsidR="004B7F20" w:rsidRPr="004B7F20" w14:paraId="56FC1D62" w14:textId="77777777" w:rsidTr="00FB01C9">
        <w:tc>
          <w:tcPr>
            <w:tcW w:w="10768" w:type="dxa"/>
            <w:gridSpan w:val="2"/>
            <w:shd w:val="clear" w:color="auto" w:fill="E7E6E6" w:themeFill="background2"/>
            <w:vAlign w:val="center"/>
          </w:tcPr>
          <w:p w14:paraId="558E811D" w14:textId="77777777" w:rsidR="004B7F20" w:rsidRPr="004B7F20" w:rsidRDefault="004B7F20" w:rsidP="00C912A3">
            <w:pPr>
              <w:jc w:val="both"/>
              <w:rPr>
                <w:rFonts w:ascii="Times New Roman" w:hAnsi="Times New Roman" w:cs="Times New Roman"/>
                <w:noProof/>
                <w:sz w:val="28"/>
                <w:szCs w:val="28"/>
                <w:lang w:val="sr-Cyrl-RS"/>
              </w:rPr>
            </w:pPr>
          </w:p>
        </w:tc>
      </w:tr>
      <w:tr w:rsidR="001B11B2" w:rsidRPr="004B7F20" w14:paraId="6F269447" w14:textId="77777777" w:rsidTr="001B11B2">
        <w:tc>
          <w:tcPr>
            <w:tcW w:w="704" w:type="dxa"/>
            <w:shd w:val="clear" w:color="auto" w:fill="E7E6E6" w:themeFill="background2"/>
            <w:vAlign w:val="center"/>
          </w:tcPr>
          <w:p w14:paraId="049B1CA0" w14:textId="77777777" w:rsidR="001B11B2" w:rsidRPr="004B7F20" w:rsidRDefault="001B11B2" w:rsidP="001B11B2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</w:pPr>
            <w:r w:rsidRPr="004B7F2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>В)</w:t>
            </w:r>
          </w:p>
        </w:tc>
        <w:tc>
          <w:tcPr>
            <w:tcW w:w="10064" w:type="dxa"/>
          </w:tcPr>
          <w:p w14:paraId="4DA5DD46" w14:textId="0C6C5F79" w:rsidR="001B11B2" w:rsidRPr="004B7F20" w:rsidRDefault="001B11B2" w:rsidP="008074C5">
            <w:pP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</w:pPr>
            <w:r w:rsidRPr="004B7F2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 xml:space="preserve">НАБАВКА И ИНСТАЛАЦИЈА КОТЛОВА/ПЕЋИ, НА БИОМАСУ (ДРВНИ ПЕЛЕТ, БРИКЕТ, СЕЧКА) </w:t>
            </w:r>
          </w:p>
        </w:tc>
      </w:tr>
      <w:tr w:rsidR="001B11B2" w:rsidRPr="004B7F20" w14:paraId="7456E43E" w14:textId="77777777" w:rsidTr="001B11B2">
        <w:tc>
          <w:tcPr>
            <w:tcW w:w="704" w:type="dxa"/>
            <w:shd w:val="clear" w:color="auto" w:fill="E7E6E6" w:themeFill="background2"/>
            <w:vAlign w:val="center"/>
          </w:tcPr>
          <w:p w14:paraId="36135D6E" w14:textId="66CA7C29" w:rsidR="001B11B2" w:rsidRPr="004B7F20" w:rsidRDefault="009E39C3" w:rsidP="001B11B2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</w:pPr>
            <w:r w:rsidRPr="004B7F2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sr-Cyrl-RS"/>
              </w:rPr>
              <w:t xml:space="preserve">1. </w:t>
            </w:r>
          </w:p>
        </w:tc>
        <w:tc>
          <w:tcPr>
            <w:tcW w:w="10064" w:type="dxa"/>
          </w:tcPr>
          <w:p w14:paraId="1FF425B2" w14:textId="7B95485D" w:rsidR="001B11B2" w:rsidRPr="004B7F20" w:rsidRDefault="009E39C3" w:rsidP="001B11B2">
            <w:pPr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</w:pPr>
            <w:r w:rsidRPr="004B7F20"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  <w:t xml:space="preserve">Energy net services doo Kać, Ул. Партизанска 160, Каћ, Нови Сад, законски заступник Далибор Јовановић, контакт тел. 021/6861000, 021/6861025, e-mail: </w:t>
            </w:r>
            <w:hyperlink r:id="rId16" w:history="1">
              <w:r w:rsidRPr="004B7F20">
                <w:rPr>
                  <w:rStyle w:val="Hyperlink"/>
                  <w:rFonts w:ascii="Times New Roman" w:hAnsi="Times New Roman" w:cs="Times New Roman"/>
                  <w:bCs/>
                  <w:noProof/>
                  <w:sz w:val="28"/>
                  <w:szCs w:val="28"/>
                  <w:lang w:val="sr-Cyrl-RS"/>
                </w:rPr>
                <w:t>servis</w:t>
              </w:r>
              <w:r w:rsidRPr="004B7F20">
                <w:rPr>
                  <w:rStyle w:val="Hyperlink"/>
                  <w:rFonts w:ascii="Calibri" w:hAnsi="Calibri" w:cs="Times New Roman"/>
                  <w:bCs/>
                  <w:noProof/>
                  <w:sz w:val="28"/>
                  <w:szCs w:val="28"/>
                  <w:lang w:val="sr-Cyrl-RS"/>
                </w:rPr>
                <w:t>@</w:t>
              </w:r>
              <w:r w:rsidRPr="004B7F20">
                <w:rPr>
                  <w:rStyle w:val="Hyperlink"/>
                  <w:rFonts w:ascii="Times New Roman" w:hAnsi="Times New Roman" w:cs="Times New Roman"/>
                  <w:bCs/>
                  <w:noProof/>
                  <w:sz w:val="28"/>
                  <w:szCs w:val="28"/>
                  <w:lang w:val="sr-Cyrl-RS"/>
                </w:rPr>
                <w:t>energyner.rs</w:t>
              </w:r>
            </w:hyperlink>
            <w:r w:rsidRPr="004B7F20"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  <w:t>, број бодова 100.</w:t>
            </w:r>
          </w:p>
        </w:tc>
      </w:tr>
      <w:tr w:rsidR="004B7F20" w:rsidRPr="004B7F20" w14:paraId="51722FE3" w14:textId="77777777" w:rsidTr="00FD3287">
        <w:tc>
          <w:tcPr>
            <w:tcW w:w="10768" w:type="dxa"/>
            <w:gridSpan w:val="2"/>
            <w:shd w:val="clear" w:color="auto" w:fill="E7E6E6" w:themeFill="background2"/>
            <w:vAlign w:val="center"/>
          </w:tcPr>
          <w:p w14:paraId="1737C44B" w14:textId="77777777" w:rsidR="004B7F20" w:rsidRPr="004B7F20" w:rsidRDefault="004B7F20" w:rsidP="001B11B2">
            <w:pPr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</w:pPr>
          </w:p>
        </w:tc>
      </w:tr>
      <w:tr w:rsidR="001B11B2" w:rsidRPr="004B7F20" w14:paraId="1A7A7260" w14:textId="77777777" w:rsidTr="001B11B2">
        <w:tc>
          <w:tcPr>
            <w:tcW w:w="704" w:type="dxa"/>
            <w:shd w:val="clear" w:color="auto" w:fill="E7E6E6" w:themeFill="background2"/>
            <w:vAlign w:val="center"/>
          </w:tcPr>
          <w:p w14:paraId="0AA6CCF8" w14:textId="77777777" w:rsidR="001B11B2" w:rsidRPr="004B7F20" w:rsidRDefault="001B11B2" w:rsidP="001B11B2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</w:pPr>
            <w:r w:rsidRPr="004B7F20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  <w:t>Г)</w:t>
            </w:r>
          </w:p>
        </w:tc>
        <w:tc>
          <w:tcPr>
            <w:tcW w:w="10064" w:type="dxa"/>
          </w:tcPr>
          <w:p w14:paraId="3C1205EF" w14:textId="77777777" w:rsidR="001B11B2" w:rsidRPr="004B7F20" w:rsidRDefault="001B11B2" w:rsidP="001B11B2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</w:pPr>
            <w:r w:rsidRPr="004B7F20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  <w:t xml:space="preserve">НАБАВКА И ИНСТАЛАЦИЈА ТОПЛОТНИХ ПУМПИ ЗА ВЛАСНИКА ПОРОДИЧНИХ КУЋА </w:t>
            </w:r>
          </w:p>
        </w:tc>
      </w:tr>
      <w:tr w:rsidR="001B11B2" w:rsidRPr="004B7F20" w14:paraId="57559CC7" w14:textId="77777777" w:rsidTr="001B11B2">
        <w:tc>
          <w:tcPr>
            <w:tcW w:w="704" w:type="dxa"/>
            <w:shd w:val="clear" w:color="auto" w:fill="E7E6E6" w:themeFill="background2"/>
            <w:vAlign w:val="center"/>
          </w:tcPr>
          <w:p w14:paraId="66828A77" w14:textId="4DE0BEB7" w:rsidR="001B11B2" w:rsidRPr="004B7F20" w:rsidRDefault="004B7F20" w:rsidP="001B11B2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</w:pPr>
            <w:r w:rsidRPr="004B7F20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  <w:t>1.</w:t>
            </w:r>
          </w:p>
        </w:tc>
        <w:tc>
          <w:tcPr>
            <w:tcW w:w="10064" w:type="dxa"/>
          </w:tcPr>
          <w:p w14:paraId="3906DCE9" w14:textId="566EB52E" w:rsidR="001B11B2" w:rsidRPr="004B7F20" w:rsidRDefault="009E39C3" w:rsidP="001B11B2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</w:pPr>
            <w:r w:rsidRPr="004B7F20"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  <w:t xml:space="preserve">Energy net services doo Kać, Ул. Партизанска 160, Каћ, Нови Сад, законски заступник Далибор Јовановић, контакт тел. 021/6861000, 021/6861025, e-mail: </w:t>
            </w:r>
            <w:hyperlink r:id="rId17" w:history="1">
              <w:r w:rsidRPr="004B7F20">
                <w:rPr>
                  <w:rStyle w:val="Hyperlink"/>
                  <w:rFonts w:ascii="Times New Roman" w:hAnsi="Times New Roman" w:cs="Times New Roman"/>
                  <w:bCs/>
                  <w:noProof/>
                  <w:sz w:val="28"/>
                  <w:szCs w:val="28"/>
                  <w:lang w:val="sr-Cyrl-RS"/>
                </w:rPr>
                <w:t>servis</w:t>
              </w:r>
              <w:r w:rsidRPr="004B7F20">
                <w:rPr>
                  <w:rStyle w:val="Hyperlink"/>
                  <w:rFonts w:ascii="Calibri" w:hAnsi="Calibri" w:cs="Times New Roman"/>
                  <w:bCs/>
                  <w:noProof/>
                  <w:sz w:val="28"/>
                  <w:szCs w:val="28"/>
                  <w:lang w:val="sr-Cyrl-RS"/>
                </w:rPr>
                <w:t>@</w:t>
              </w:r>
              <w:r w:rsidRPr="004B7F20">
                <w:rPr>
                  <w:rStyle w:val="Hyperlink"/>
                  <w:rFonts w:ascii="Times New Roman" w:hAnsi="Times New Roman" w:cs="Times New Roman"/>
                  <w:bCs/>
                  <w:noProof/>
                  <w:sz w:val="28"/>
                  <w:szCs w:val="28"/>
                  <w:lang w:val="sr-Cyrl-RS"/>
                </w:rPr>
                <w:t>energyner.rs</w:t>
              </w:r>
            </w:hyperlink>
            <w:r w:rsidRPr="004B7F20"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  <w:t>, број бодова 100.</w:t>
            </w:r>
          </w:p>
        </w:tc>
      </w:tr>
      <w:tr w:rsidR="004B7F20" w:rsidRPr="004B7F20" w14:paraId="67492962" w14:textId="77777777" w:rsidTr="004B7F20">
        <w:tc>
          <w:tcPr>
            <w:tcW w:w="704" w:type="dxa"/>
            <w:shd w:val="clear" w:color="auto" w:fill="D9D9D9" w:themeFill="background1" w:themeFillShade="D9"/>
            <w:vAlign w:val="center"/>
          </w:tcPr>
          <w:p w14:paraId="6F41ED1F" w14:textId="77777777" w:rsidR="004B7F20" w:rsidRPr="004B7F20" w:rsidRDefault="004B7F20" w:rsidP="001B11B2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</w:pPr>
          </w:p>
        </w:tc>
        <w:tc>
          <w:tcPr>
            <w:tcW w:w="10064" w:type="dxa"/>
            <w:shd w:val="clear" w:color="auto" w:fill="D9D9D9" w:themeFill="background1" w:themeFillShade="D9"/>
          </w:tcPr>
          <w:p w14:paraId="4F32B4A6" w14:textId="77777777" w:rsidR="004B7F20" w:rsidRPr="004B7F20" w:rsidRDefault="004B7F20" w:rsidP="001B11B2">
            <w:pPr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</w:pPr>
          </w:p>
        </w:tc>
      </w:tr>
      <w:tr w:rsidR="001B11B2" w:rsidRPr="004B7F20" w14:paraId="4EF7059F" w14:textId="77777777" w:rsidTr="001B11B2">
        <w:tc>
          <w:tcPr>
            <w:tcW w:w="704" w:type="dxa"/>
            <w:shd w:val="clear" w:color="auto" w:fill="E7E6E6" w:themeFill="background2"/>
            <w:vAlign w:val="center"/>
          </w:tcPr>
          <w:p w14:paraId="058E05F7" w14:textId="77777777" w:rsidR="001B11B2" w:rsidRPr="004B7F20" w:rsidRDefault="001B11B2" w:rsidP="001B11B2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</w:pPr>
            <w:r w:rsidRPr="004B7F20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  <w:t>Д)</w:t>
            </w:r>
          </w:p>
        </w:tc>
        <w:tc>
          <w:tcPr>
            <w:tcW w:w="10064" w:type="dxa"/>
          </w:tcPr>
          <w:p w14:paraId="34878B47" w14:textId="7788959E" w:rsidR="001B11B2" w:rsidRPr="004B7F20" w:rsidRDefault="001B11B2" w:rsidP="001B11B2">
            <w:pPr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  <w:lang w:val="sr-Cyrl-RS"/>
              </w:rPr>
            </w:pPr>
            <w:r w:rsidRPr="004B7F20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  <w:lang w:val="sr-Cyrl-RS"/>
              </w:rPr>
              <w:t xml:space="preserve">НАБАВКА И ИНСТАЛАЦИЈА НОВИХ ЕФИКАСНИЈИХ УРЕЂАЈА ЗА КЛИМАТИЗАЦИЈУ </w:t>
            </w:r>
            <w:r w:rsidR="004B7F20" w:rsidRPr="004B7F20"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  <w:lang w:val="sr-Cyrl-RS"/>
              </w:rPr>
              <w:t>ЗА ВЛАСНИКЕ ПОРОДИЧНИХ КУЋА</w:t>
            </w:r>
          </w:p>
        </w:tc>
      </w:tr>
      <w:tr w:rsidR="001B11B2" w:rsidRPr="004B7F20" w14:paraId="33AA532C" w14:textId="77777777" w:rsidTr="001B11B2">
        <w:tc>
          <w:tcPr>
            <w:tcW w:w="704" w:type="dxa"/>
            <w:shd w:val="clear" w:color="auto" w:fill="E7E6E6" w:themeFill="background2"/>
            <w:vAlign w:val="center"/>
          </w:tcPr>
          <w:p w14:paraId="759F9500" w14:textId="4201571C" w:rsidR="001B11B2" w:rsidRPr="004B7F20" w:rsidRDefault="004B7F20" w:rsidP="001B11B2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</w:pPr>
            <w:r w:rsidRPr="004B7F20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sr-Cyrl-RS"/>
              </w:rPr>
              <w:t>1.</w:t>
            </w:r>
          </w:p>
        </w:tc>
        <w:tc>
          <w:tcPr>
            <w:tcW w:w="10064" w:type="dxa"/>
          </w:tcPr>
          <w:p w14:paraId="062424F4" w14:textId="04680661" w:rsidR="001B11B2" w:rsidRPr="004B7F20" w:rsidRDefault="009E39C3" w:rsidP="001B11B2">
            <w:pPr>
              <w:rPr>
                <w:rFonts w:ascii="Times New Roman" w:eastAsia="Times New Roman" w:hAnsi="Times New Roman" w:cs="Times New Roman"/>
                <w:b/>
                <w:noProof/>
                <w:sz w:val="24"/>
                <w:szCs w:val="24"/>
                <w:lang w:val="sr-Cyrl-RS"/>
              </w:rPr>
            </w:pPr>
            <w:r w:rsidRPr="004B7F20"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  <w:t xml:space="preserve">Energy net services doo Kać, Ул. Партизанска 160, Каћ, Нови Сад, законски заступник Далибор Јовановић, контакт тел. 021/6861000, 021/6861025, e-mail: </w:t>
            </w:r>
            <w:hyperlink r:id="rId18" w:history="1">
              <w:r w:rsidRPr="004B7F20">
                <w:rPr>
                  <w:rStyle w:val="Hyperlink"/>
                  <w:rFonts w:ascii="Times New Roman" w:hAnsi="Times New Roman" w:cs="Times New Roman"/>
                  <w:bCs/>
                  <w:noProof/>
                  <w:sz w:val="28"/>
                  <w:szCs w:val="28"/>
                  <w:lang w:val="sr-Cyrl-RS"/>
                </w:rPr>
                <w:t>servis</w:t>
              </w:r>
              <w:r w:rsidRPr="004B7F20">
                <w:rPr>
                  <w:rStyle w:val="Hyperlink"/>
                  <w:rFonts w:ascii="Calibri" w:hAnsi="Calibri" w:cs="Times New Roman"/>
                  <w:bCs/>
                  <w:noProof/>
                  <w:sz w:val="28"/>
                  <w:szCs w:val="28"/>
                  <w:lang w:val="sr-Cyrl-RS"/>
                </w:rPr>
                <w:t>@</w:t>
              </w:r>
              <w:r w:rsidRPr="004B7F20">
                <w:rPr>
                  <w:rStyle w:val="Hyperlink"/>
                  <w:rFonts w:ascii="Times New Roman" w:hAnsi="Times New Roman" w:cs="Times New Roman"/>
                  <w:bCs/>
                  <w:noProof/>
                  <w:sz w:val="28"/>
                  <w:szCs w:val="28"/>
                  <w:lang w:val="sr-Cyrl-RS"/>
                </w:rPr>
                <w:t>energyner.rs</w:t>
              </w:r>
            </w:hyperlink>
            <w:r w:rsidRPr="004B7F20">
              <w:rPr>
                <w:rFonts w:ascii="Times New Roman" w:hAnsi="Times New Roman" w:cs="Times New Roman"/>
                <w:bCs/>
                <w:noProof/>
                <w:sz w:val="28"/>
                <w:szCs w:val="28"/>
                <w:lang w:val="sr-Cyrl-RS"/>
              </w:rPr>
              <w:t>, број бодова 100.</w:t>
            </w:r>
          </w:p>
        </w:tc>
      </w:tr>
    </w:tbl>
    <w:p w14:paraId="0EA6183E" w14:textId="02F34E62" w:rsidR="00675765" w:rsidRPr="004B7F20" w:rsidRDefault="00675765" w:rsidP="00916EC9">
      <w:pPr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sr-Cyrl-RS"/>
        </w:rPr>
      </w:pPr>
      <w:bookmarkStart w:id="0" w:name="_GoBack"/>
      <w:bookmarkEnd w:id="0"/>
    </w:p>
    <w:p w14:paraId="6618597A" w14:textId="5A9E995D" w:rsidR="00CB7E8C" w:rsidRPr="004B7F20" w:rsidRDefault="00030EE3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noProof/>
          <w:sz w:val="24"/>
          <w:szCs w:val="24"/>
          <w:u w:val="single"/>
          <w:lang w:val="sr-Cyrl-RS"/>
        </w:rPr>
      </w:pPr>
      <w:r w:rsidRPr="004B7F20">
        <w:rPr>
          <w:rFonts w:ascii="Times New Roman" w:hAnsi="Times New Roman" w:cs="Times New Roman"/>
          <w:b/>
          <w:i/>
          <w:iCs/>
          <w:noProof/>
          <w:sz w:val="24"/>
          <w:szCs w:val="24"/>
          <w:u w:val="single"/>
          <w:lang w:val="sr-Cyrl-RS"/>
        </w:rPr>
        <w:t xml:space="preserve"> </w:t>
      </w:r>
    </w:p>
    <w:sectPr w:rsidR="00CB7E8C" w:rsidRPr="004B7F20" w:rsidSect="0066540E">
      <w:headerReference w:type="default" r:id="rId19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59CDB4" w14:textId="77777777" w:rsidR="009D7AD3" w:rsidRDefault="009D7AD3" w:rsidP="00CB7E8C">
      <w:pPr>
        <w:spacing w:after="0" w:line="240" w:lineRule="auto"/>
      </w:pPr>
      <w:r>
        <w:separator/>
      </w:r>
    </w:p>
  </w:endnote>
  <w:endnote w:type="continuationSeparator" w:id="0">
    <w:p w14:paraId="5F888DC1" w14:textId="77777777" w:rsidR="009D7AD3" w:rsidRDefault="009D7AD3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2DFAA8" w14:textId="77777777" w:rsidR="009D7AD3" w:rsidRDefault="009D7AD3" w:rsidP="00CB7E8C">
      <w:pPr>
        <w:spacing w:after="0" w:line="240" w:lineRule="auto"/>
      </w:pPr>
      <w:r>
        <w:separator/>
      </w:r>
    </w:p>
  </w:footnote>
  <w:footnote w:type="continuationSeparator" w:id="0">
    <w:p w14:paraId="2F37218B" w14:textId="77777777" w:rsidR="009D7AD3" w:rsidRDefault="009D7AD3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3B876B" w14:textId="34B2EB3E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25E43"/>
    <w:rsid w:val="00030EE3"/>
    <w:rsid w:val="00033A92"/>
    <w:rsid w:val="00035EFA"/>
    <w:rsid w:val="00062C9F"/>
    <w:rsid w:val="00096283"/>
    <w:rsid w:val="000A570B"/>
    <w:rsid w:val="000A762E"/>
    <w:rsid w:val="000B5B83"/>
    <w:rsid w:val="000D1162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1B11B2"/>
    <w:rsid w:val="0020470D"/>
    <w:rsid w:val="00215AAC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A4E6A"/>
    <w:rsid w:val="004A60B6"/>
    <w:rsid w:val="004B7F20"/>
    <w:rsid w:val="004D2C2E"/>
    <w:rsid w:val="004D6560"/>
    <w:rsid w:val="004D7ACC"/>
    <w:rsid w:val="004E3338"/>
    <w:rsid w:val="004F4F22"/>
    <w:rsid w:val="00503952"/>
    <w:rsid w:val="005220B1"/>
    <w:rsid w:val="0052721F"/>
    <w:rsid w:val="005330DE"/>
    <w:rsid w:val="0058199F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C252A"/>
    <w:rsid w:val="006E34AD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8074C5"/>
    <w:rsid w:val="00810731"/>
    <w:rsid w:val="00811065"/>
    <w:rsid w:val="00814F24"/>
    <w:rsid w:val="00871655"/>
    <w:rsid w:val="00882D11"/>
    <w:rsid w:val="008868D5"/>
    <w:rsid w:val="0089428F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5172D"/>
    <w:rsid w:val="0097541E"/>
    <w:rsid w:val="0097747A"/>
    <w:rsid w:val="00983E78"/>
    <w:rsid w:val="00996108"/>
    <w:rsid w:val="009B4BCA"/>
    <w:rsid w:val="009D7AD3"/>
    <w:rsid w:val="009E1035"/>
    <w:rsid w:val="009E2DD9"/>
    <w:rsid w:val="009E39C3"/>
    <w:rsid w:val="009F3C49"/>
    <w:rsid w:val="00A0389E"/>
    <w:rsid w:val="00A51C28"/>
    <w:rsid w:val="00A55C46"/>
    <w:rsid w:val="00A654CB"/>
    <w:rsid w:val="00A85075"/>
    <w:rsid w:val="00A86C81"/>
    <w:rsid w:val="00A949DA"/>
    <w:rsid w:val="00AB0591"/>
    <w:rsid w:val="00AE07AA"/>
    <w:rsid w:val="00AE5117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912A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56840"/>
    <w:rsid w:val="00E602FC"/>
    <w:rsid w:val="00E77614"/>
    <w:rsid w:val="00E824A4"/>
    <w:rsid w:val="00E85733"/>
    <w:rsid w:val="00EF59A7"/>
    <w:rsid w:val="00F22C3C"/>
    <w:rsid w:val="00F43B94"/>
    <w:rsid w:val="00F46C23"/>
    <w:rsid w:val="00F7002D"/>
    <w:rsid w:val="00F775AD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liki86b@gmail.com" TargetMode="External"/><Relationship Id="rId13" Type="http://schemas.openxmlformats.org/officeDocument/2006/relationships/hyperlink" Target="mailto:info@eurobar.rs" TargetMode="External"/><Relationship Id="rId18" Type="http://schemas.openxmlformats.org/officeDocument/2006/relationships/hyperlink" Target="mailto:servis@energyner.rs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krcko1973@gmail.com" TargetMode="External"/><Relationship Id="rId17" Type="http://schemas.openxmlformats.org/officeDocument/2006/relationships/hyperlink" Target="mailto:servis@energyner.rs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servis@energyner.r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ilosperic684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europvcraska@gmail.com" TargetMode="External"/><Relationship Id="rId23" Type="http://schemas.microsoft.com/office/2018/08/relationships/commentsExtensible" Target="commentsExtensible.xml"/><Relationship Id="rId10" Type="http://schemas.openxmlformats.org/officeDocument/2006/relationships/hyperlink" Target="mailto:alusalton@gmail.com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ilenkosreckovic@gmail.com" TargetMode="External"/><Relationship Id="rId14" Type="http://schemas.openxmlformats.org/officeDocument/2006/relationships/hyperlink" Target="mailto:alcompany@mts.rs" TargetMode="External"/><Relationship Id="rId22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156872-222F-4B57-BFBD-54B098F366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08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marija.petrovic</cp:lastModifiedBy>
  <cp:revision>3</cp:revision>
  <cp:lastPrinted>2021-07-21T07:14:00Z</cp:lastPrinted>
  <dcterms:created xsi:type="dcterms:W3CDTF">2021-08-16T13:52:00Z</dcterms:created>
  <dcterms:modified xsi:type="dcterms:W3CDTF">2021-08-17T06:09:00Z</dcterms:modified>
</cp:coreProperties>
</file>